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18BB1BB5" w14:textId="77777777" w:rsidR="004B3305" w:rsidRDefault="00DA525D">
      <w:pPr>
        <w:rPr>
          <w:sz w:val="23"/>
          <w:szCs w:val="23"/>
        </w:rPr>
      </w:pPr>
      <w:r>
        <w:rPr>
          <w:sz w:val="23"/>
          <w:szCs w:val="23"/>
        </w:rPr>
        <w:t>Estimado Administrador,</w:t>
      </w:r>
    </w:p>
    <w:p w14:paraId="5D229C02" w14:textId="3C646657" w:rsidR="004B3305" w:rsidRDefault="00DA525D">
      <w:pPr>
        <w:rPr>
          <w:sz w:val="23"/>
          <w:szCs w:val="23"/>
        </w:rPr>
      </w:pPr>
      <w:r>
        <w:rPr>
          <w:sz w:val="23"/>
          <w:szCs w:val="23"/>
        </w:rPr>
        <w:t xml:space="preserve">El </w:t>
      </w:r>
      <w:r>
        <w:rPr>
          <w:sz w:val="23"/>
          <w:szCs w:val="23"/>
          <w:u w:val="single"/>
        </w:rPr>
        <w:t>(nombre de proyecto)</w:t>
      </w:r>
      <w:r>
        <w:rPr>
          <w:sz w:val="23"/>
          <w:szCs w:val="23"/>
        </w:rPr>
        <w:t xml:space="preserve"> es un </w:t>
      </w:r>
      <w:r>
        <w:rPr>
          <w:sz w:val="23"/>
          <w:szCs w:val="23"/>
          <w:u w:val="single"/>
        </w:rPr>
        <w:t>(nombre del fundador)</w:t>
      </w:r>
      <w:r>
        <w:rPr>
          <w:sz w:val="23"/>
          <w:szCs w:val="23"/>
        </w:rPr>
        <w:t xml:space="preserve"> proyecto fundado para</w:t>
      </w:r>
      <w:r>
        <w:rPr>
          <w:sz w:val="23"/>
          <w:szCs w:val="23"/>
        </w:rPr>
        <w:t xml:space="preserve"> </w:t>
      </w:r>
      <w:r>
        <w:rPr>
          <w:sz w:val="23"/>
          <w:szCs w:val="23"/>
          <w:u w:val="single"/>
        </w:rPr>
        <w:t>(Describa de manera corta el proyecto)</w:t>
      </w:r>
      <w:r>
        <w:rPr>
          <w:sz w:val="23"/>
          <w:szCs w:val="23"/>
        </w:rPr>
        <w:t xml:space="preserve">. Este estudio/proyecto se tomara aproximadamente </w:t>
      </w:r>
      <w:bookmarkStart w:id="0" w:name="_GoBack"/>
      <w:bookmarkEnd w:id="0"/>
      <w:r>
        <w:rPr>
          <w:sz w:val="23"/>
          <w:szCs w:val="23"/>
        </w:rPr>
        <w:t xml:space="preserve">___ dias para ser terminado. El proposition de esta carta es </w:t>
      </w:r>
      <w:r>
        <w:rPr>
          <w:sz w:val="23"/>
          <w:szCs w:val="23"/>
        </w:rPr>
        <w:t>para solicitar permiso para que nuestros investigadores trabajen con sus maestros y alumnos y explicar rapidamente los posibles beneficios al permitir el estudio.</w:t>
      </w:r>
    </w:p>
    <w:p w14:paraId="13C7EDD8" w14:textId="77777777" w:rsidR="004B3305" w:rsidRDefault="00DA525D">
      <w:pPr>
        <w:rPr>
          <w:sz w:val="23"/>
          <w:szCs w:val="23"/>
        </w:rPr>
      </w:pPr>
      <w:r>
        <w:rPr>
          <w:sz w:val="23"/>
          <w:szCs w:val="23"/>
        </w:rPr>
        <w:t xml:space="preserve">El </w:t>
      </w:r>
      <w:r>
        <w:rPr>
          <w:sz w:val="23"/>
          <w:szCs w:val="23"/>
          <w:u w:val="single"/>
        </w:rPr>
        <w:t>(nombre de proyecto)</w:t>
      </w:r>
      <w:r>
        <w:rPr>
          <w:sz w:val="23"/>
          <w:szCs w:val="23"/>
        </w:rPr>
        <w:t xml:space="preserve"> que sera utilizado en su escuela, y sera utilized cubre contenido imp</w:t>
      </w:r>
      <w:r>
        <w:rPr>
          <w:sz w:val="23"/>
          <w:szCs w:val="23"/>
        </w:rPr>
        <w:t xml:space="preserve">ortante y relevante dentro de la materia de </w:t>
      </w:r>
      <w:r>
        <w:rPr>
          <w:sz w:val="23"/>
          <w:szCs w:val="23"/>
          <w:u w:val="single"/>
        </w:rPr>
        <w:t>(Materia)</w:t>
      </w:r>
      <w:r>
        <w:rPr>
          <w:sz w:val="23"/>
          <w:szCs w:val="23"/>
        </w:rPr>
        <w:t xml:space="preserve"> en su escuela. El </w:t>
      </w:r>
      <w:r>
        <w:rPr>
          <w:sz w:val="23"/>
          <w:szCs w:val="23"/>
          <w:u w:val="single"/>
        </w:rPr>
        <w:t>(proyecto)</w:t>
      </w:r>
      <w:r>
        <w:rPr>
          <w:sz w:val="23"/>
          <w:szCs w:val="23"/>
        </w:rPr>
        <w:t xml:space="preserve"> es designado con el fin de ser efectivo y motivador. Nuestros investigadores están emocionados ante la posibilidad de trabajar y estudiar con los maestros de su escuela, pue</w:t>
      </w:r>
      <w:r>
        <w:rPr>
          <w:sz w:val="23"/>
          <w:szCs w:val="23"/>
        </w:rPr>
        <w:t>s les permitirá recolectar información que les permitirá mejorar y refinar la manera de seguir mejorándolos.</w:t>
      </w:r>
    </w:p>
    <w:p w14:paraId="77FC2745" w14:textId="77777777" w:rsidR="004B3305" w:rsidRDefault="00DA525D">
      <w:pPr>
        <w:rPr>
          <w:sz w:val="23"/>
          <w:szCs w:val="23"/>
        </w:rPr>
      </w:pPr>
      <w:r>
        <w:rPr>
          <w:sz w:val="23"/>
          <w:szCs w:val="23"/>
        </w:rPr>
        <w:t>Informacion sera recabada por medio de encuestas entre alumnos y maestros, entrevistas informales en el salon de clases, observaciones, examines de</w:t>
      </w:r>
      <w:r>
        <w:rPr>
          <w:sz w:val="23"/>
          <w:szCs w:val="23"/>
        </w:rPr>
        <w:t xml:space="preserve">l estado e historial en las computadoras. Cada alumno tendra un numero de ID que solamente sera identificado por los investigadores y sus maestros, la información obtenida sera conectada solo </w:t>
      </w:r>
      <w:proofErr w:type="gramStart"/>
      <w:r>
        <w:rPr>
          <w:sz w:val="23"/>
          <w:szCs w:val="23"/>
        </w:rPr>
        <w:t>a</w:t>
      </w:r>
      <w:proofErr w:type="gramEnd"/>
      <w:r>
        <w:rPr>
          <w:sz w:val="23"/>
          <w:szCs w:val="23"/>
        </w:rPr>
        <w:t xml:space="preserve"> ese número de ID.</w:t>
      </w:r>
    </w:p>
    <w:p w14:paraId="1F7B7DED" w14:textId="77777777" w:rsidR="004B3305" w:rsidRDefault="00DA525D">
      <w:pPr>
        <w:rPr>
          <w:sz w:val="23"/>
          <w:szCs w:val="23"/>
        </w:rPr>
      </w:pPr>
      <w:r>
        <w:rPr>
          <w:sz w:val="23"/>
          <w:szCs w:val="23"/>
        </w:rPr>
        <w:t xml:space="preserve">En conjuncion con ayudar </w:t>
      </w:r>
      <w:proofErr w:type="gramStart"/>
      <w:r>
        <w:rPr>
          <w:sz w:val="23"/>
          <w:szCs w:val="23"/>
        </w:rPr>
        <w:t>a</w:t>
      </w:r>
      <w:proofErr w:type="gramEnd"/>
      <w:r>
        <w:rPr>
          <w:sz w:val="23"/>
          <w:szCs w:val="23"/>
        </w:rPr>
        <w:t xml:space="preserve"> evaluar el (proye</w:t>
      </w:r>
      <w:r>
        <w:rPr>
          <w:sz w:val="23"/>
          <w:szCs w:val="23"/>
        </w:rPr>
        <w:t>cto), la informacion podia ser utilizada en reportajes, presentaciones de conferencia y en la Internet de manera global y ordenada. Si esto sucede, la informacion no sera utilizada usando nombre verdaderos ni de la escuela, los maestros o alumnos investiga</w:t>
      </w:r>
      <w:r>
        <w:rPr>
          <w:sz w:val="23"/>
          <w:szCs w:val="23"/>
        </w:rPr>
        <w:t>dos. Siempre su protegerá la identidad usando nombre ficticios.</w:t>
      </w:r>
    </w:p>
    <w:p w14:paraId="5F9AAA50" w14:textId="77777777" w:rsidR="004B3305" w:rsidRDefault="00DA525D">
      <w:pPr>
        <w:rPr>
          <w:sz w:val="23"/>
          <w:szCs w:val="23"/>
        </w:rPr>
      </w:pPr>
      <w:r>
        <w:rPr>
          <w:sz w:val="23"/>
          <w:szCs w:val="23"/>
        </w:rPr>
        <w:t>Creemos que sus alumnos disfrutaran esta experiencia, le agradecemos de antemano la oportunidad de trabajar con sus maestros y esperamos poder trabajar con los alumnos por igual. Para mas info</w:t>
      </w:r>
      <w:r>
        <w:rPr>
          <w:sz w:val="23"/>
          <w:szCs w:val="23"/>
        </w:rPr>
        <w:t xml:space="preserve">rmacion del (nombre del proyecto) favor de visitar nuestro sitio de internet </w:t>
      </w:r>
      <w:hyperlink r:id="rId6" w:history="1">
        <w:r>
          <w:rPr>
            <w:rStyle w:val="Hyperlink0"/>
          </w:rPr>
          <w:t>http://www.xxxxx.org</w:t>
        </w:r>
      </w:hyperlink>
      <w:r>
        <w:rPr>
          <w:sz w:val="23"/>
          <w:szCs w:val="23"/>
        </w:rPr>
        <w:t xml:space="preserve">. Si tiene alguna duda o preocupacion favor de comunicarse directamente conmigo  </w:t>
      </w:r>
    </w:p>
    <w:p w14:paraId="4B84A843" w14:textId="77777777" w:rsidR="004B3305" w:rsidRDefault="00DA525D">
      <w:pPr>
        <w:rPr>
          <w:sz w:val="23"/>
          <w:szCs w:val="23"/>
        </w:rPr>
      </w:pPr>
      <w:r>
        <w:rPr>
          <w:sz w:val="23"/>
          <w:szCs w:val="23"/>
        </w:rPr>
        <w:t>Favor de firmar, copia del documento, y m</w:t>
      </w:r>
      <w:r>
        <w:rPr>
          <w:sz w:val="23"/>
          <w:szCs w:val="23"/>
        </w:rPr>
        <w:t>andar una copia de este documento que indique estamos autorizados para trabajar en Sui escuela y con sus alumnos.</w:t>
      </w:r>
    </w:p>
    <w:p w14:paraId="3B37ED14" w14:textId="77777777" w:rsidR="004B3305" w:rsidRDefault="00DA525D">
      <w:pPr>
        <w:spacing w:before="0"/>
        <w:rPr>
          <w:sz w:val="23"/>
          <w:szCs w:val="23"/>
        </w:rPr>
      </w:pPr>
      <w:r>
        <w:rPr>
          <w:sz w:val="23"/>
          <w:szCs w:val="23"/>
        </w:rPr>
        <w:t>Nombre</w:t>
      </w:r>
      <w:r>
        <w:rPr>
          <w:sz w:val="23"/>
          <w:szCs w:val="23"/>
        </w:rPr>
        <w:br/>
      </w:r>
      <w:r>
        <w:rPr>
          <w:sz w:val="23"/>
          <w:szCs w:val="23"/>
        </w:rPr>
        <w:t>Titulo</w:t>
      </w:r>
      <w:r>
        <w:rPr>
          <w:sz w:val="23"/>
          <w:szCs w:val="23"/>
        </w:rPr>
        <w:br/>
      </w:r>
      <w:r>
        <w:rPr>
          <w:sz w:val="23"/>
          <w:szCs w:val="23"/>
        </w:rPr>
        <w:t xml:space="preserve">Organización </w:t>
      </w:r>
      <w:r>
        <w:rPr>
          <w:sz w:val="23"/>
          <w:szCs w:val="23"/>
        </w:rPr>
        <w:br/>
      </w:r>
      <w:r>
        <w:rPr>
          <w:sz w:val="23"/>
          <w:szCs w:val="23"/>
        </w:rPr>
        <w:t>email:</w:t>
      </w:r>
    </w:p>
    <w:p w14:paraId="6B8EF0D4" w14:textId="77777777" w:rsidR="004B3305" w:rsidRDefault="00DA525D">
      <w:pPr>
        <w:spacing w:before="0"/>
        <w:rPr>
          <w:sz w:val="23"/>
          <w:szCs w:val="23"/>
        </w:rPr>
      </w:pPr>
      <w:r>
        <w:rPr>
          <w:sz w:val="23"/>
          <w:szCs w:val="23"/>
        </w:rPr>
        <w:t>Tel: (XXX) XXX-XXXX</w:t>
      </w:r>
      <w:r>
        <w:rPr>
          <w:sz w:val="23"/>
          <w:szCs w:val="23"/>
        </w:rPr>
        <w:br/>
      </w:r>
      <w:r>
        <w:rPr>
          <w:sz w:val="23"/>
          <w:szCs w:val="23"/>
        </w:rPr>
        <w:t>Fax: (XXX) XXX-XXXX</w:t>
      </w:r>
    </w:p>
    <w:p w14:paraId="65B9E9AD" w14:textId="77777777" w:rsidR="004B3305" w:rsidRDefault="004B3305">
      <w:pPr>
        <w:rPr>
          <w:sz w:val="23"/>
          <w:szCs w:val="23"/>
        </w:rPr>
      </w:pPr>
    </w:p>
    <w:p w14:paraId="28468B02" w14:textId="77777777" w:rsidR="004B3305" w:rsidRDefault="00DA525D">
      <w:r>
        <w:t>Los antes mencionados investigadores del programa (Nombre de proye</w:t>
      </w:r>
      <w:r>
        <w:t>cto), tienen la authorization y permiso de trabajar con los estudiantes de:</w:t>
      </w:r>
    </w:p>
    <w:p w14:paraId="354F9A8D" w14:textId="77777777" w:rsidR="004B3305" w:rsidRDefault="00DA525D">
      <w:r>
        <w:t>Entidad (Distrito, Escuela, Clase): ____________________________________</w:t>
      </w:r>
    </w:p>
    <w:p w14:paraId="49E8F05C" w14:textId="77777777" w:rsidR="004B3305" w:rsidRDefault="004B3305"/>
    <w:p w14:paraId="0859CACC" w14:textId="77777777" w:rsidR="004B3305" w:rsidRDefault="00DA525D">
      <w:r>
        <w:t>Titulo: _____________________________________</w:t>
      </w:r>
    </w:p>
    <w:p w14:paraId="77C5B19F" w14:textId="77777777" w:rsidR="004B3305" w:rsidRDefault="004B3305"/>
    <w:p w14:paraId="763C25D5" w14:textId="77777777" w:rsidR="004B3305" w:rsidRDefault="00DA525D">
      <w:r>
        <w:t xml:space="preserve">Firma: __________________________________           Fecha: </w:t>
      </w:r>
      <w:r>
        <w:t>______________</w:t>
      </w:r>
    </w:p>
    <w:p w14:paraId="7C844CFE" w14:textId="77777777" w:rsidR="004B3305" w:rsidRDefault="004B3305"/>
    <w:sectPr w:rsidR="004B3305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952DC0" w14:textId="77777777" w:rsidR="00DA525D" w:rsidRDefault="00DA525D">
      <w:pPr>
        <w:spacing w:before="0"/>
      </w:pPr>
      <w:r>
        <w:separator/>
      </w:r>
    </w:p>
  </w:endnote>
  <w:endnote w:type="continuationSeparator" w:id="0">
    <w:p w14:paraId="20E79700" w14:textId="77777777" w:rsidR="00DA525D" w:rsidRDefault="00DA525D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default"/>
  </w:font>
  <w:font w:name="Helvetica Neue">
    <w:altName w:val="Arial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183016" w14:textId="77777777" w:rsidR="004B3305" w:rsidRDefault="004B3305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CEFBC6" w14:textId="77777777" w:rsidR="00DA525D" w:rsidRDefault="00DA525D">
      <w:pPr>
        <w:spacing w:before="0"/>
      </w:pPr>
      <w:r>
        <w:separator/>
      </w:r>
    </w:p>
  </w:footnote>
  <w:footnote w:type="continuationSeparator" w:id="0">
    <w:p w14:paraId="5519A134" w14:textId="77777777" w:rsidR="00DA525D" w:rsidRDefault="00DA525D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16819F" w14:textId="77777777" w:rsidR="004B3305" w:rsidRDefault="004B3305">
    <w:pPr>
      <w:pStyle w:val="HeaderFoo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grammar="clean"/>
  <w:revisionView w:formatting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1tDQyNjYxMTEyNTZW0lEKTi0uzszPAykwrAUAJU9mqiwAAAA="/>
  </w:docVars>
  <w:rsids>
    <w:rsidRoot w:val="004B3305"/>
    <w:rsid w:val="002C531F"/>
    <w:rsid w:val="004B3305"/>
    <w:rsid w:val="009D49ED"/>
    <w:rsid w:val="00DA52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E92ABB"/>
  <w15:docId w15:val="{E5FE3A4E-1A6B-4AF2-9DAD-616972142B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120"/>
    </w:pPr>
    <w:rPr>
      <w:rFonts w:cs="Arial Unicode MS"/>
      <w:color w:val="000000"/>
      <w:sz w:val="24"/>
      <w:szCs w:val="24"/>
      <w:u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character" w:customStyle="1" w:styleId="Link">
    <w:name w:val="Link"/>
    <w:rPr>
      <w:color w:val="0000FF"/>
      <w:u w:val="single" w:color="0000FF"/>
    </w:rPr>
  </w:style>
  <w:style w:type="character" w:customStyle="1" w:styleId="Hyperlink0">
    <w:name w:val="Hyperlink.0"/>
    <w:basedOn w:val="Link"/>
    <w:rPr>
      <w:color w:val="0000FF"/>
      <w:sz w:val="23"/>
      <w:szCs w:val="23"/>
      <w:u w:val="single" w:color="0000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xxxxx.org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3</Words>
  <Characters>2184</Characters>
  <Application>Microsoft Office Word</Application>
  <DocSecurity>0</DocSecurity>
  <Lines>18</Lines>
  <Paragraphs>5</Paragraphs>
  <ScaleCrop>false</ScaleCrop>
  <Company/>
  <LinksUpToDate>false</LinksUpToDate>
  <CharactersWithSpaces>2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helley Maberry</cp:lastModifiedBy>
  <cp:revision>3</cp:revision>
  <dcterms:created xsi:type="dcterms:W3CDTF">2020-10-19T16:40:00Z</dcterms:created>
  <dcterms:modified xsi:type="dcterms:W3CDTF">2020-10-19T16:41:00Z</dcterms:modified>
</cp:coreProperties>
</file>